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F03064">
      <w:pPr>
        <w:pStyle w:val="Heading1"/>
        <w:jc w:val="center"/>
        <w:rPr>
          <w:rFonts w:ascii="Arial" w:hAnsi="Arial" w:cs="Arial"/>
          <w:b/>
          <w:color w:val="auto"/>
          <w:sz w:val="40"/>
        </w:rPr>
      </w:pPr>
      <w:bookmarkStart w:id="0" w:name="_Toc478246606"/>
      <w:r w:rsidRPr="00F002CD">
        <w:rPr>
          <w:rFonts w:ascii="Arial" w:hAnsi="Arial" w:cs="Arial"/>
          <w:b/>
          <w:color w:val="auto"/>
          <w:sz w:val="40"/>
        </w:rPr>
        <w:t>Uber</w:t>
      </w:r>
      <w:bookmarkEnd w:id="0"/>
    </w:p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Oral Communication Competency Program 2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Professor: Mr. Leonardino R. Lapira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Belchez, Maica L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Carlos, Christian Aleck S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Heramia, Johanna Marisse C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Jose, Chamber F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Tadeo, Jose Lorenzo G.</w:t>
      </w:r>
    </w:p>
    <w:p w:rsidR="007319F4" w:rsidRPr="00F002CD" w:rsidRDefault="007319F4" w:rsidP="00C01EE8">
      <w:pPr>
        <w:jc w:val="center"/>
        <w:rPr>
          <w:rFonts w:ascii="Arial" w:hAnsi="Arial" w:cs="Arial"/>
          <w:sz w:val="36"/>
        </w:rPr>
      </w:pPr>
    </w:p>
    <w:sdt>
      <w:sdtPr>
        <w:rPr>
          <w:rFonts w:ascii="Arial" w:eastAsia="Times New Roman" w:hAnsi="Arial" w:cs="Arial"/>
          <w:color w:val="auto"/>
          <w:sz w:val="20"/>
          <w:szCs w:val="20"/>
          <w:lang w:val="en-PH"/>
        </w:rPr>
        <w:id w:val="-181794540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2"/>
          <w:szCs w:val="22"/>
        </w:rPr>
      </w:sdtEndPr>
      <w:sdtContent>
        <w:p w:rsidR="00F03064" w:rsidRPr="00F002CD" w:rsidRDefault="00F03064" w:rsidP="00F0306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F002CD">
            <w:rPr>
              <w:rFonts w:ascii="Arial" w:hAnsi="Arial" w:cs="Arial"/>
              <w:color w:val="auto"/>
            </w:rPr>
            <w:t>Table of Contents</w:t>
          </w:r>
        </w:p>
        <w:p w:rsidR="00F002CD" w:rsidRPr="00F002CD" w:rsidRDefault="00F030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r w:rsidRPr="00F002CD">
            <w:rPr>
              <w:rFonts w:cs="Arial"/>
            </w:rPr>
            <w:fldChar w:fldCharType="begin"/>
          </w:r>
          <w:r w:rsidRPr="00F002CD">
            <w:rPr>
              <w:rFonts w:cs="Arial"/>
            </w:rPr>
            <w:instrText xml:space="preserve"> TOC \o "1-3" \h \z \u </w:instrText>
          </w:r>
          <w:r w:rsidRPr="00F002CD">
            <w:rPr>
              <w:rFonts w:cs="Arial"/>
            </w:rPr>
            <w:fldChar w:fldCharType="separate"/>
          </w:r>
          <w:hyperlink w:anchor="_Toc478246606" w:history="1">
            <w:r w:rsidR="00F002CD" w:rsidRPr="00F002CD">
              <w:rPr>
                <w:rStyle w:val="Hyperlink"/>
                <w:rFonts w:cs="Arial"/>
                <w:noProof/>
              </w:rPr>
              <w:t>Uber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1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7" w:history="1">
            <w:r w:rsidR="00F002CD" w:rsidRPr="00F002CD">
              <w:rPr>
                <w:rStyle w:val="Hyperlink"/>
                <w:rFonts w:cs="Arial"/>
                <w:noProof/>
              </w:rPr>
              <w:t>Background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8" w:history="1">
            <w:r w:rsidR="00F002CD" w:rsidRPr="00F002CD">
              <w:rPr>
                <w:rStyle w:val="Hyperlink"/>
                <w:rFonts w:cs="Arial"/>
                <w:noProof/>
              </w:rPr>
              <w:t>Uber Use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9" w:history="1">
            <w:r w:rsidR="00F002CD" w:rsidRPr="00F002CD">
              <w:rPr>
                <w:rStyle w:val="Hyperlink"/>
                <w:rFonts w:cs="Arial"/>
                <w:noProof/>
              </w:rPr>
              <w:t>Top 5 Users Worldwide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9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0" w:history="1">
            <w:r w:rsidR="00F002CD" w:rsidRPr="00F002CD">
              <w:rPr>
                <w:rStyle w:val="Hyperlink"/>
                <w:rFonts w:cs="Arial"/>
                <w:noProof/>
              </w:rPr>
              <w:t>Uber’s Biggest Competito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0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1" w:history="1">
            <w:r w:rsidR="00F002CD" w:rsidRPr="00F002CD">
              <w:rPr>
                <w:rStyle w:val="Hyperlink"/>
                <w:rFonts w:cs="Arial"/>
                <w:noProof/>
              </w:rPr>
              <w:t>Features of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1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2" w:history="1">
            <w:r w:rsidR="00F002CD" w:rsidRPr="00F002CD">
              <w:rPr>
                <w:rStyle w:val="Hyperlink"/>
                <w:rFonts w:cs="Arial"/>
                <w:noProof/>
              </w:rPr>
              <w:t>How Successful Is Uber Now?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2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3" w:history="1">
            <w:r w:rsidR="00F002CD" w:rsidRPr="00F002CD">
              <w:rPr>
                <w:rStyle w:val="Hyperlink"/>
                <w:rFonts w:cs="Arial"/>
                <w:noProof/>
              </w:rPr>
              <w:t>Advantages and Disadvantages of Using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3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4" w:history="1">
            <w:r w:rsidR="00F002CD" w:rsidRPr="00F002CD">
              <w:rPr>
                <w:rStyle w:val="Hyperlink"/>
                <w:rFonts w:cs="Arial"/>
                <w:noProof/>
              </w:rPr>
              <w:t>Review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4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5" w:history="1">
            <w:r w:rsidR="00F002CD" w:rsidRPr="00F002CD">
              <w:rPr>
                <w:rStyle w:val="Hyperlink"/>
                <w:rFonts w:cs="Arial"/>
                <w:noProof/>
              </w:rPr>
              <w:t>Additional inform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5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6" w:history="1">
            <w:r w:rsidR="00F002CD" w:rsidRPr="00F002CD">
              <w:rPr>
                <w:rStyle w:val="Hyperlink"/>
                <w:rFonts w:cs="Arial"/>
                <w:noProof/>
              </w:rPr>
              <w:t>Recommend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7" w:history="1">
            <w:r w:rsidR="00F002CD" w:rsidRPr="00F002CD">
              <w:rPr>
                <w:rStyle w:val="Hyperlink"/>
                <w:rFonts w:cs="Arial"/>
                <w:noProof/>
              </w:rPr>
              <w:t>Conclus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30FC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8" w:history="1">
            <w:r w:rsidR="00F002CD" w:rsidRPr="00F002CD">
              <w:rPr>
                <w:rStyle w:val="Hyperlink"/>
                <w:rFonts w:cs="Arial"/>
                <w:noProof/>
              </w:rPr>
              <w:t>Reference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3064" w:rsidRPr="00F002CD" w:rsidRDefault="00F03064" w:rsidP="00F03064">
          <w:pPr>
            <w:spacing w:after="0" w:line="240" w:lineRule="auto"/>
            <w:rPr>
              <w:rFonts w:ascii="Arial" w:hAnsi="Arial" w:cs="Arial"/>
              <w:b/>
              <w:bCs/>
              <w:noProof/>
            </w:rPr>
          </w:pPr>
          <w:r w:rsidRPr="00F002CD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03064" w:rsidRPr="00F002CD" w:rsidRDefault="00F03064">
      <w:pPr>
        <w:rPr>
          <w:rFonts w:ascii="Arial" w:hAnsi="Arial" w:cs="Arial"/>
        </w:rPr>
      </w:pPr>
      <w:r w:rsidRPr="00F002CD">
        <w:rPr>
          <w:rFonts w:ascii="Arial" w:hAnsi="Arial" w:cs="Arial"/>
        </w:rPr>
        <w:br w:type="page"/>
      </w:r>
    </w:p>
    <w:p w:rsidR="007319F4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" w:name="_Toc478246607"/>
      <w:r w:rsidRPr="00F002CD">
        <w:rPr>
          <w:rFonts w:ascii="Arial" w:hAnsi="Arial" w:cs="Arial"/>
          <w:b/>
          <w:sz w:val="28"/>
          <w:szCs w:val="28"/>
        </w:rPr>
        <w:t>Background</w:t>
      </w:r>
      <w:bookmarkEnd w:id="1"/>
    </w:p>
    <w:p w:rsidR="00F1562C" w:rsidRDefault="00F1562C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ory of Uber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an in Paris in 2008</w:t>
      </w:r>
    </w:p>
    <w:p w:rsidR="008F1ABF" w:rsidRDefault="008F1ABF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is Kalanick and Garrett Camp were attending the LeWeb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07, both men had sold startups they co-founded for large sum</w:t>
      </w:r>
      <w:r w:rsidR="00050FB4">
        <w:rPr>
          <w:rFonts w:ascii="Arial" w:hAnsi="Arial" w:cs="Arial"/>
          <w:sz w:val="24"/>
          <w:szCs w:val="24"/>
        </w:rPr>
        <w:t>s</w:t>
      </w:r>
    </w:p>
    <w:p w:rsid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anick</w:t>
      </w:r>
      <w:r w:rsidR="008F1ABF">
        <w:rPr>
          <w:rFonts w:ascii="Arial" w:hAnsi="Arial" w:cs="Arial"/>
          <w:sz w:val="24"/>
          <w:szCs w:val="24"/>
        </w:rPr>
        <w:t xml:space="preserve"> sold Red Swoosh to Akamai Technologies</w:t>
      </w:r>
      <w:r>
        <w:rPr>
          <w:rFonts w:ascii="Arial" w:hAnsi="Arial" w:cs="Arial"/>
          <w:sz w:val="24"/>
          <w:szCs w:val="24"/>
        </w:rPr>
        <w:t xml:space="preserve"> - $19 million </w:t>
      </w:r>
    </w:p>
    <w:p w:rsidR="00050FB4" w:rsidRP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sold StumbleUpon to eBay - $75 million</w:t>
      </w:r>
    </w:p>
    <w:p w:rsidR="00F1562C" w:rsidRDefault="00050FB4" w:rsidP="00683A10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mor: The concept was born one winter night during the conference when the pair was unable to get a cab</w:t>
      </w:r>
    </w:p>
    <w:p w:rsidR="003D0778" w:rsidRPr="003D0778" w:rsidRDefault="003D0778" w:rsidP="003D0778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has become an international transportation network company</w:t>
      </w:r>
    </w:p>
    <w:p w:rsidR="003D0778" w:rsidRDefault="003D0778" w:rsidP="003D077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brands itself as a ridesharing application at its emerging months</w:t>
      </w:r>
    </w:p>
    <w:p w:rsidR="003D0778" w:rsidRPr="003D0778" w:rsidRDefault="003D0778" w:rsidP="003D077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Uber expanded to the Philippines, its business model seemed to change</w:t>
      </w:r>
    </w:p>
    <w:p w:rsidR="00397DF6" w:rsidRDefault="00683A10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es Uber Work?</w:t>
      </w:r>
    </w:p>
    <w:p w:rsidR="00397DF6" w:rsidRPr="00ED66E2" w:rsidRDefault="00397DF6" w:rsidP="00ED66E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Whenever you need a ride: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Open Uber app on your phon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Ensure the pickup location where you are now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Select the car service you desir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Tap “Set Pickup Location</w:t>
      </w:r>
      <w:r w:rsidR="00947D19">
        <w:rPr>
          <w:rFonts w:ascii="Arial" w:hAnsi="Arial" w:cs="Arial"/>
          <w:sz w:val="24"/>
          <w:szCs w:val="24"/>
        </w:rPr>
        <w:t>”</w:t>
      </w:r>
    </w:p>
    <w:p w:rsidR="00F1562C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Confirm by tapping “Tap To Request”</w:t>
      </w:r>
    </w:p>
    <w:p w:rsidR="003D0778" w:rsidRDefault="004C556A" w:rsidP="003D07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fferent Uber Transportation Services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L</w:t>
      </w:r>
    </w:p>
    <w:p w:rsidR="00862F23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ELECT</w:t>
      </w:r>
    </w:p>
    <w:p w:rsidR="00862F23" w:rsidRP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OL</w:t>
      </w:r>
    </w:p>
    <w:p w:rsidR="006E126E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6E126E">
        <w:rPr>
          <w:rFonts w:ascii="Arial" w:hAnsi="Arial" w:cs="Arial"/>
          <w:sz w:val="24"/>
          <w:szCs w:val="24"/>
        </w:rPr>
        <w:t>berBLACK</w:t>
      </w:r>
    </w:p>
    <w:p w:rsid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UV</w:t>
      </w:r>
    </w:p>
    <w:p w:rsidR="00D54081" w:rsidRPr="00647658" w:rsidRDefault="006E126E" w:rsidP="00647658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LUX</w:t>
      </w:r>
      <w:bookmarkStart w:id="2" w:name="_GoBack"/>
      <w:bookmarkEnd w:id="2"/>
    </w:p>
    <w:p w:rsidR="006E126E" w:rsidRP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TAXI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RUSH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ARGO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EATS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BOAT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HOPPER</w:t>
      </w:r>
    </w:p>
    <w:p w:rsidR="006E126E" w:rsidRDefault="006E126E" w:rsidP="006E12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ting Scores</w:t>
      </w:r>
    </w:p>
    <w:p w:rsid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s of the app may rate drivers; in turn, drivers may rate users, both on a scale of 1 to 5 stars</w:t>
      </w:r>
    </w:p>
    <w:p w:rsidR="007E4B1B" w:rsidRDefault="007E4B1B" w:rsidP="007E4B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Feature of Uber</w:t>
      </w:r>
    </w:p>
    <w:p w:rsidR="007E4B1B" w:rsidRP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-Time ID Check – requires drivers to take selfies before accepting ride request</w:t>
      </w:r>
    </w:p>
    <w:p w:rsidR="00EA4552" w:rsidRDefault="00EA4552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3" w:name="_Toc478246609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4567149" cy="7174230"/>
            <wp:effectExtent l="0" t="0" r="5080" b="7620"/>
            <wp:wrapNone/>
            <wp:docPr id="1" name="Picture 1" descr="29th-July-2015-The-Demographics-of-Ubers-US-Us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9th-July-2015-The-Demographics-of-Ubers-US-Use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149" cy="717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082">
        <w:rPr>
          <w:rFonts w:ascii="Arial" w:hAnsi="Arial" w:cs="Arial"/>
          <w:b/>
          <w:sz w:val="28"/>
          <w:szCs w:val="28"/>
        </w:rPr>
        <w:t>Uber</w:t>
      </w:r>
      <w:r w:rsidR="007319F4" w:rsidRPr="00F002CD">
        <w:rPr>
          <w:rFonts w:ascii="Arial" w:hAnsi="Arial" w:cs="Arial"/>
          <w:b/>
          <w:sz w:val="28"/>
          <w:szCs w:val="28"/>
        </w:rPr>
        <w:t xml:space="preserve"> Users </w:t>
      </w:r>
      <w:bookmarkEnd w:id="3"/>
    </w:p>
    <w:p w:rsidR="00EA4552" w:rsidRPr="00EA4552" w:rsidRDefault="00EA4552" w:rsidP="00EA4552">
      <w:pPr>
        <w:rPr>
          <w:rFonts w:ascii="Arial" w:eastAsiaTheme="majorEastAsia" w:hAnsi="Arial" w:cs="Arial"/>
          <w:b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A4552" w:rsidRDefault="00EA4552" w:rsidP="00992AA2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4" w:name="_Toc478246610"/>
      <w:r w:rsidRPr="00EA4552">
        <w:rPr>
          <w:rFonts w:ascii="Arial" w:hAnsi="Arial" w:cs="Arial"/>
          <w:b/>
          <w:sz w:val="28"/>
        </w:rPr>
        <w:t>Top 5 Country Uber User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ed States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zil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na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xico</w:t>
      </w:r>
    </w:p>
    <w:p w:rsidR="004E09CC" w:rsidRP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dia</w:t>
      </w:r>
    </w:p>
    <w:p w:rsidR="00AF0EAF" w:rsidRPr="00F002CD" w:rsidRDefault="00AF0EAF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Uber’s Biggest Competitors</w:t>
      </w:r>
      <w:bookmarkEnd w:id="4"/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Lyft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Cur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Didi Chuxing</w:t>
      </w:r>
    </w:p>
    <w:p w:rsidR="005D7E49" w:rsidRPr="00DC22BD" w:rsidRDefault="00F002CD" w:rsidP="005D7E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Gra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Ola</w:t>
      </w:r>
    </w:p>
    <w:p w:rsidR="00810D18" w:rsidRPr="0024179A" w:rsidRDefault="007319F4" w:rsidP="0024179A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5" w:name="_Toc478246611"/>
      <w:r w:rsidRPr="00F002CD">
        <w:rPr>
          <w:rFonts w:ascii="Arial" w:hAnsi="Arial" w:cs="Arial"/>
          <w:b/>
          <w:sz w:val="28"/>
          <w:szCs w:val="28"/>
        </w:rPr>
        <w:t>Features of Uber Application</w:t>
      </w:r>
      <w:bookmarkEnd w:id="5"/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Rid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Choose payment medium (Cash or Card)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isplay and Share ETA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are Estimate</w:t>
      </w:r>
    </w:p>
    <w:p w:rsidR="00810D18" w:rsidRPr="0030206A" w:rsidRDefault="00810D18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i/>
          <w:sz w:val="24"/>
        </w:rPr>
      </w:pPr>
      <w:r w:rsidRPr="0024179A">
        <w:rPr>
          <w:rFonts w:ascii="Arial" w:hAnsi="Arial" w:cs="Arial"/>
          <w:i/>
          <w:sz w:val="24"/>
        </w:rPr>
        <w:t>Upcoming feature: “people are the new places”</w:t>
      </w:r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Driv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Speed Display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Reminders to driver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shboard mount notification</w:t>
      </w:r>
    </w:p>
    <w:p w:rsidR="0030206A" w:rsidRDefault="00810D18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ily reports</w:t>
      </w:r>
    </w:p>
    <w:p w:rsidR="0030206A" w:rsidRPr="0030206A" w:rsidRDefault="0030206A" w:rsidP="0030206A">
      <w:pPr>
        <w:pStyle w:val="ListParagraph"/>
        <w:spacing w:after="0" w:line="360" w:lineRule="auto"/>
        <w:ind w:left="1695"/>
        <w:rPr>
          <w:rFonts w:ascii="Arial" w:hAnsi="Arial" w:cs="Arial"/>
          <w:sz w:val="24"/>
        </w:rPr>
      </w:pPr>
    </w:p>
    <w:p w:rsidR="0030206A" w:rsidRDefault="0030206A" w:rsidP="0030206A">
      <w:pPr>
        <w:spacing w:after="0" w:line="360" w:lineRule="auto"/>
        <w:ind w:firstLine="615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ber Discounts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ree</w:t>
      </w:r>
      <w:r w:rsidRPr="0030206A">
        <w:rPr>
          <w:rFonts w:ascii="Arial" w:hAnsi="Arial" w:cs="Arial"/>
          <w:sz w:val="24"/>
        </w:rPr>
        <w:t xml:space="preserve"> ride on first 2 Uber trips for Citibank credit card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30206A">
        <w:rPr>
          <w:rFonts w:ascii="Arial" w:hAnsi="Arial" w:cs="Arial"/>
          <w:sz w:val="24"/>
        </w:rPr>
        <w:t>50% off on 5 first Uber trips for BDO credit card users</w:t>
      </w:r>
    </w:p>
    <w:p w:rsid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30206A">
        <w:rPr>
          <w:rFonts w:ascii="Arial" w:hAnsi="Arial" w:cs="Arial"/>
          <w:sz w:val="24"/>
        </w:rPr>
        <w:t>Less P50 on your fixed fare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ree ride for new users only</w:t>
      </w:r>
    </w:p>
    <w:p w:rsidR="007319F4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6" w:name="_Toc478246612"/>
      <w:r w:rsidRPr="00F002CD">
        <w:rPr>
          <w:rFonts w:ascii="Arial" w:hAnsi="Arial" w:cs="Arial"/>
          <w:b/>
          <w:sz w:val="28"/>
          <w:szCs w:val="28"/>
        </w:rPr>
        <w:t>How Successful Is Uber Now?</w:t>
      </w:r>
      <w:bookmarkEnd w:id="6"/>
    </w:p>
    <w:p w:rsidR="009A71AA" w:rsidRDefault="009A71AA" w:rsidP="009A71AA">
      <w:r>
        <w:rPr>
          <w:noProof/>
          <w:lang w:eastAsia="en-PH"/>
        </w:rPr>
        <w:drawing>
          <wp:anchor distT="0" distB="0" distL="114300" distR="114300" simplePos="0" relativeHeight="251663360" behindDoc="0" locked="0" layoutInCell="1" allowOverlap="1" wp14:anchorId="6C5D02C0" wp14:editId="473F7251">
            <wp:simplePos x="0" y="0"/>
            <wp:positionH relativeFrom="column">
              <wp:posOffset>-467</wp:posOffset>
            </wp:positionH>
            <wp:positionV relativeFrom="page">
              <wp:posOffset>4329922</wp:posOffset>
            </wp:positionV>
            <wp:extent cx="6184900" cy="4088765"/>
            <wp:effectExtent l="0" t="0" r="6350" b="6985"/>
            <wp:wrapThrough wrapText="bothSides">
              <wp:wrapPolygon edited="0">
                <wp:start x="0" y="0"/>
                <wp:lineTo x="0" y="21536"/>
                <wp:lineTo x="21556" y="21536"/>
                <wp:lineTo x="2155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490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PH"/>
        </w:rPr>
        <w:drawing>
          <wp:anchor distT="0" distB="0" distL="114300" distR="114300" simplePos="0" relativeHeight="251661312" behindDoc="0" locked="0" layoutInCell="1" allowOverlap="1" wp14:anchorId="68115CEC" wp14:editId="7D26BF38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857875" cy="3286125"/>
            <wp:effectExtent l="0" t="0" r="9525" b="9525"/>
            <wp:wrapThrough wrapText="bothSides">
              <wp:wrapPolygon edited="0">
                <wp:start x="0" y="0"/>
                <wp:lineTo x="0" y="21537"/>
                <wp:lineTo x="21565" y="21537"/>
                <wp:lineTo x="21565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>
      <w:r>
        <w:t>*Worth of Uber is between 68B-70B last year</w:t>
      </w:r>
    </w:p>
    <w:p w:rsidR="009A71AA" w:rsidRDefault="009A71AA" w:rsidP="009A71AA">
      <w:r>
        <w:t>*</w:t>
      </w:r>
      <w:r>
        <w:rPr>
          <w:noProof/>
          <w:lang w:eastAsia="en-PH"/>
        </w:rPr>
        <w:drawing>
          <wp:anchor distT="0" distB="0" distL="114300" distR="114300" simplePos="0" relativeHeight="251662336" behindDoc="0" locked="0" layoutInCell="1" allowOverlap="1" wp14:anchorId="5282C05A" wp14:editId="7D1A2405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76875" cy="3781425"/>
            <wp:effectExtent l="0" t="0" r="9525" b="9525"/>
            <wp:wrapThrough wrapText="bothSides">
              <wp:wrapPolygon edited="0">
                <wp:start x="0" y="0"/>
                <wp:lineTo x="0" y="21546"/>
                <wp:lineTo x="21562" y="21546"/>
                <wp:lineTo x="21562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Q1 of 2016 the revenue increased by 400M</w:t>
      </w:r>
    </w:p>
    <w:p w:rsidR="009A71AA" w:rsidRDefault="009A71AA" w:rsidP="009A71AA">
      <w:r>
        <w:t>*Q2 of 2016 the revenue increased by 140M</w:t>
      </w:r>
    </w:p>
    <w:p w:rsidR="009A71AA" w:rsidRDefault="009A71AA" w:rsidP="009A71AA">
      <w:r>
        <w:t>*Q3 of 2016 the revenue increased by 220M</w:t>
      </w:r>
    </w:p>
    <w:p w:rsidR="009A71AA" w:rsidRDefault="009A71AA" w:rsidP="009A71AA">
      <w:r>
        <w:t>*Q4 of 2016 the revenue increased by 264M</w:t>
      </w:r>
    </w:p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UBER GRAPHS</w:t>
      </w:r>
    </w:p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>INTERNATIONAL EXPANSION BY CITY</w:t>
      </w:r>
    </w:p>
    <w:p w:rsidR="0024179A" w:rsidRDefault="0024179A" w:rsidP="0024179A">
      <w:pPr>
        <w:spacing w:after="0"/>
        <w:rPr>
          <w:rFonts w:ascii="Arial" w:hAnsi="Arial" w:cs="Arial"/>
        </w:rPr>
      </w:pPr>
    </w:p>
    <w:p w:rsidR="0024179A" w:rsidRDefault="0024179A" w:rsidP="0024179A">
      <w:pPr>
        <w:spacing w:after="0"/>
        <w:rPr>
          <w:rFonts w:ascii="Arial" w:hAnsi="Arial" w:cs="Arial"/>
        </w:rPr>
      </w:pPr>
      <w:r>
        <w:rPr>
          <w:noProof/>
          <w:lang w:eastAsia="en-PH"/>
        </w:rPr>
        <w:drawing>
          <wp:inline distT="0" distB="0" distL="0" distR="0">
            <wp:extent cx="5867400" cy="3676650"/>
            <wp:effectExtent l="0" t="0" r="0" b="0"/>
            <wp:docPr id="6" name="Picture 6" descr="BiKi6bGCYAAxM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iKi6bGCYAAxMn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79A" w:rsidRDefault="0024179A" w:rsidP="009A71AA"/>
    <w:p w:rsidR="009A71AA" w:rsidRPr="009A71AA" w:rsidRDefault="009A71AA" w:rsidP="009A71AA"/>
    <w:p w:rsidR="00C92460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7" w:name="_Toc478246613"/>
      <w:r w:rsidRPr="00F002CD">
        <w:rPr>
          <w:rFonts w:ascii="Arial" w:hAnsi="Arial" w:cs="Arial"/>
          <w:b/>
          <w:sz w:val="28"/>
          <w:szCs w:val="28"/>
        </w:rPr>
        <w:t>Advantages and Disadvantages of Using Uber Application</w:t>
      </w:r>
      <w:bookmarkEnd w:id="7"/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-friendly mobile application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choose the type of vehicle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es are usually cheaper than regular cab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ailability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rce of additional income to the driver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forcing the traditional taxi companies to reduce their prices</w:t>
      </w:r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dvantage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training of cab driver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not allowed to pick-up passengers in many airport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S location services used by Uber app don’t work perfectl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fair competition to taxi companies</w:t>
      </w:r>
    </w:p>
    <w:p w:rsidR="00A9512E" w:rsidRP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prices will increase in the future</w:t>
      </w:r>
    </w:p>
    <w:p w:rsidR="00790719" w:rsidRPr="00790719" w:rsidRDefault="00BC5A1C" w:rsidP="00790719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8" w:name="_Toc478246614"/>
      <w:r w:rsidRPr="00BC5A1C">
        <w:rPr>
          <w:rFonts w:ascii="Arial" w:hAnsi="Arial" w:cs="Arial"/>
          <w:b/>
          <w:sz w:val="28"/>
        </w:rPr>
        <w:t>Rates of Uber</w:t>
      </w:r>
    </w:p>
    <w:p w:rsidR="00DC22BD" w:rsidRDefault="004F48A7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 w:rsidRPr="00DC22BD">
        <w:rPr>
          <w:rFonts w:ascii="Arial" w:hAnsi="Arial" w:cs="Arial"/>
          <w:sz w:val="24"/>
        </w:rPr>
        <w:t xml:space="preserve">Base fare </w:t>
      </w:r>
    </w:p>
    <w:p w:rsidR="004F48A7" w:rsidRPr="00DC22BD" w:rsidRDefault="00DC22BD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nut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l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Booking Fee (Formerly </w:t>
      </w:r>
      <w:r w:rsidR="00DC22BD">
        <w:rPr>
          <w:rFonts w:ascii="Arial" w:hAnsi="Arial" w:cs="Arial"/>
          <w:sz w:val="24"/>
        </w:rPr>
        <w:t>known as the ‘Safe Rides Fee’)</w:t>
      </w:r>
    </w:p>
    <w:p w:rsidR="003D442C" w:rsidRPr="003D442C" w:rsidRDefault="004F48A7" w:rsidP="00DC22BD">
      <w:pPr>
        <w:spacing w:line="360" w:lineRule="auto"/>
        <w:rPr>
          <w:rFonts w:ascii="Arial" w:hAnsi="Arial" w:cs="Arial"/>
          <w:sz w:val="24"/>
        </w:rPr>
      </w:pPr>
      <w:r w:rsidRPr="004F48A7">
        <w:rPr>
          <w:rFonts w:ascii="Arial" w:hAnsi="Arial" w:cs="Arial"/>
          <w:i/>
          <w:sz w:val="24"/>
        </w:rPr>
        <w:t>Your fare = Base Fare + (Cost per minute * time in ride) + (Cost per mile * ride distance) + Booking fee</w:t>
      </w:r>
      <w:r w:rsidR="003D442C">
        <w:rPr>
          <w:rFonts w:ascii="Arial" w:hAnsi="Arial" w:cs="Arial"/>
          <w:sz w:val="24"/>
        </w:rPr>
        <w:t>.</w:t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DC22BD" w:rsidP="00790719">
      <w:pPr>
        <w:spacing w:line="360" w:lineRule="auto"/>
        <w:rPr>
          <w:rFonts w:ascii="Arial" w:hAnsi="Arial" w:cs="Arial"/>
          <w:i/>
          <w:sz w:val="24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-1270</wp:posOffset>
            </wp:positionV>
            <wp:extent cx="5943600" cy="3039110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A26656" w:rsidRDefault="00A26656" w:rsidP="00A266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Qs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f a rider changes their destination, has multiple destinations or makes extra stops?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n my UpFront Fares change even if I don’t change my destination?</w:t>
      </w:r>
    </w:p>
    <w:p w:rsidR="00703C58" w:rsidRDefault="00703C58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w will you determine the upfront price?</w:t>
      </w:r>
    </w:p>
    <w:p w:rsidR="00703C58" w:rsidRDefault="00703C58" w:rsidP="003D442C">
      <w:pPr>
        <w:rPr>
          <w:rFonts w:ascii="Arial" w:hAnsi="Arial" w:cs="Arial"/>
          <w:b/>
          <w:sz w:val="24"/>
        </w:rPr>
      </w:pPr>
    </w:p>
    <w:p w:rsidR="009450F9" w:rsidRDefault="009450F9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Pr="009450F9" w:rsidRDefault="00DC22BD" w:rsidP="003D442C">
      <w:pPr>
        <w:rPr>
          <w:rFonts w:ascii="Arial" w:hAnsi="Arial" w:cs="Arial"/>
          <w:b/>
          <w:sz w:val="24"/>
        </w:rPr>
      </w:pPr>
    </w:p>
    <w:p w:rsidR="0075278D" w:rsidRPr="00DC22BD" w:rsidRDefault="00C92460" w:rsidP="00DC22B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Review</w:t>
      </w:r>
      <w:bookmarkEnd w:id="8"/>
      <w:r w:rsidR="00DC22BD">
        <w:rPr>
          <w:rFonts w:ascii="Arial" w:hAnsi="Arial" w:cs="Arial"/>
          <w:b/>
          <w:sz w:val="28"/>
          <w:szCs w:val="28"/>
        </w:rPr>
        <w:t>s</w:t>
      </w:r>
    </w:p>
    <w:p w:rsidR="00C92460" w:rsidRPr="006A41E1" w:rsidRDefault="00C92460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9" w:name="_Toc478246615"/>
      <w:r w:rsidRPr="006A41E1">
        <w:rPr>
          <w:rFonts w:ascii="Arial" w:hAnsi="Arial" w:cs="Arial"/>
          <w:b/>
          <w:sz w:val="28"/>
          <w:szCs w:val="28"/>
        </w:rPr>
        <w:t>Additional information</w:t>
      </w:r>
      <w:bookmarkEnd w:id="9"/>
    </w:p>
    <w:p w:rsidR="0075278D" w:rsidRPr="00DC22BD" w:rsidRDefault="00703C58" w:rsidP="00DC22B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g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mo Codes</w:t>
      </w:r>
    </w:p>
    <w:p w:rsidR="00602703" w:rsidRDefault="00602703" w:rsidP="00C245D0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P Loyalty Program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Available in 450 cities (2016) compared to 30 cities (2016) of Grab</w:t>
      </w:r>
    </w:p>
    <w:p w:rsidR="00C245D0" w:rsidRPr="00C245D0" w:rsidRDefault="00C245D0" w:rsidP="00C245D0">
      <w:pPr>
        <w:pStyle w:val="ListParagraph"/>
        <w:numPr>
          <w:ilvl w:val="1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operates on 70 countries unlike 6 countries of Grab (2016)</w:t>
      </w:r>
    </w:p>
    <w:p w:rsidR="00C245D0" w:rsidRPr="00C245D0" w:rsidRDefault="00C245D0" w:rsidP="00C245D0">
      <w:pPr>
        <w:spacing w:after="0" w:line="360" w:lineRule="auto"/>
        <w:rPr>
          <w:rFonts w:ascii="Arial" w:hAnsi="Arial" w:cs="Arial"/>
          <w:sz w:val="24"/>
        </w:rPr>
      </w:pP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founded on March 2009 (Grab - 2012)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Users: 40 million (2016) – Grab: 11 million (2016)</w:t>
      </w:r>
    </w:p>
    <w:p w:rsidR="00C245D0" w:rsidRDefault="00C245D0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</w:p>
    <w:p w:rsidR="00602703" w:rsidRPr="006A41E1" w:rsidRDefault="00602703" w:rsidP="006A41E1">
      <w:pPr>
        <w:rPr>
          <w:rFonts w:ascii="Arial" w:hAnsi="Arial" w:cs="Arial"/>
          <w:sz w:val="24"/>
        </w:rPr>
      </w:pPr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0" w:name="_Toc478246616"/>
      <w:r w:rsidRPr="006A41E1">
        <w:rPr>
          <w:rFonts w:ascii="Arial" w:hAnsi="Arial" w:cs="Arial"/>
          <w:b/>
          <w:sz w:val="28"/>
          <w:szCs w:val="28"/>
        </w:rPr>
        <w:t>Recommendation</w:t>
      </w:r>
      <w:bookmarkEnd w:id="10"/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1" w:name="_Toc478246617"/>
      <w:r w:rsidRPr="006A41E1">
        <w:rPr>
          <w:rFonts w:ascii="Arial" w:hAnsi="Arial" w:cs="Arial"/>
          <w:b/>
          <w:sz w:val="28"/>
          <w:szCs w:val="28"/>
        </w:rPr>
        <w:t>Conclusion</w:t>
      </w:r>
      <w:bookmarkEnd w:id="11"/>
    </w:p>
    <w:p w:rsidR="009E0E18" w:rsidRDefault="009E0E18" w:rsidP="009E0E18"/>
    <w:p w:rsidR="009E0E18" w:rsidRDefault="009E0E18" w:rsidP="009E0E18"/>
    <w:p w:rsidR="009E0E18" w:rsidRDefault="009E0E18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Pr="009E0E18" w:rsidRDefault="00DC22BD" w:rsidP="00DC22BD">
      <w:r>
        <w:br w:type="page"/>
      </w:r>
    </w:p>
    <w:p w:rsidR="00932B82" w:rsidRPr="006A41E1" w:rsidRDefault="00932B82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2" w:name="_Toc478246618"/>
      <w:r w:rsidRPr="006A41E1">
        <w:rPr>
          <w:rFonts w:ascii="Arial" w:hAnsi="Arial" w:cs="Arial"/>
          <w:b/>
          <w:sz w:val="28"/>
          <w:szCs w:val="28"/>
        </w:rPr>
        <w:t>References</w:t>
      </w:r>
      <w:bookmarkEnd w:id="12"/>
    </w:p>
    <w:p w:rsidR="00EA4552" w:rsidRDefault="009E0E18" w:rsidP="006A41E1">
      <w:pPr>
        <w:spacing w:line="360" w:lineRule="auto"/>
      </w:pPr>
      <w:r>
        <w:t xml:space="preserve">Johnson, Madeline. </w:t>
      </w:r>
      <w:r>
        <w:rPr>
          <w:i/>
        </w:rPr>
        <w:t xml:space="preserve">Who Are Uber’s Biggest Competitors. </w:t>
      </w:r>
      <w:r>
        <w:t xml:space="preserve">Feburary 6, 2017. Retrieved from </w:t>
      </w:r>
      <w:hyperlink r:id="rId13" w:history="1">
        <w:r w:rsidR="00EA4552" w:rsidRPr="00781029">
          <w:rPr>
            <w:rStyle w:val="Hyperlink"/>
          </w:rPr>
          <w:t>https://www.zacks.com/stock/news/248328/who-are-ubers-biggest-competitors</w:t>
        </w:r>
      </w:hyperlink>
    </w:p>
    <w:p w:rsidR="00EA4552" w:rsidRDefault="00EA4552" w:rsidP="006A41E1">
      <w:pPr>
        <w:spacing w:line="360" w:lineRule="auto"/>
      </w:pPr>
      <w:r>
        <w:t xml:space="preserve">McGrath, Felim. </w:t>
      </w:r>
      <w:r>
        <w:rPr>
          <w:i/>
        </w:rPr>
        <w:t xml:space="preserve">The Demographics of Uber’s US Users. </w:t>
      </w:r>
      <w:r>
        <w:t xml:space="preserve">July 29, 2015. Retrieved from </w:t>
      </w:r>
      <w:hyperlink r:id="rId14" w:history="1">
        <w:r w:rsidR="00BF275E" w:rsidRPr="00781029">
          <w:rPr>
            <w:rStyle w:val="Hyperlink"/>
          </w:rPr>
          <w:t>https://www.globalwebindex.net/blog/the-demographics-of-ubers-us-users</w:t>
        </w:r>
      </w:hyperlink>
    </w:p>
    <w:p w:rsidR="00BF275E" w:rsidRDefault="00A30FC9" w:rsidP="006A41E1">
      <w:pPr>
        <w:spacing w:line="360" w:lineRule="auto"/>
      </w:pPr>
      <w:hyperlink r:id="rId15" w:history="1">
        <w:r w:rsidR="00B45CFD" w:rsidRPr="00781029">
          <w:rPr>
            <w:rStyle w:val="Hyperlink"/>
          </w:rPr>
          <w:t>http://uberestimator.com/cities</w:t>
        </w:r>
      </w:hyperlink>
    </w:p>
    <w:p w:rsidR="00B45CFD" w:rsidRDefault="00A30FC9" w:rsidP="006A41E1">
      <w:pPr>
        <w:spacing w:line="360" w:lineRule="auto"/>
      </w:pPr>
      <w:hyperlink r:id="rId16" w:history="1">
        <w:r w:rsidR="004F48A7" w:rsidRPr="00781029">
          <w:rPr>
            <w:rStyle w:val="Hyperlink"/>
          </w:rPr>
          <w:t>http://www.businessofapps.com/uber-usage-statistics-and-revenue/</w:t>
        </w:r>
      </w:hyperlink>
    </w:p>
    <w:p w:rsidR="004F48A7" w:rsidRDefault="004F48A7" w:rsidP="006A41E1">
      <w:pPr>
        <w:spacing w:line="360" w:lineRule="auto"/>
      </w:pPr>
      <w:r>
        <w:t xml:space="preserve">Dough. </w:t>
      </w:r>
      <w:r>
        <w:rPr>
          <w:i/>
        </w:rPr>
        <w:t xml:space="preserve">How much does Uber cost? Uber fare estimator. </w:t>
      </w:r>
      <w:r>
        <w:t xml:space="preserve">August 5, 2015. Retrieved from </w:t>
      </w:r>
      <w:hyperlink r:id="rId17" w:history="1">
        <w:r w:rsidRPr="00781029">
          <w:rPr>
            <w:rStyle w:val="Hyperlink"/>
          </w:rPr>
          <w:t>http://www.ridesharingdriver.com/how-much-does-uber-cost-uber-fare-estimator/</w:t>
        </w:r>
      </w:hyperlink>
    </w:p>
    <w:p w:rsidR="003E2F50" w:rsidRDefault="00A30FC9" w:rsidP="006A41E1">
      <w:pPr>
        <w:spacing w:line="360" w:lineRule="auto"/>
      </w:pPr>
      <w:hyperlink r:id="rId18" w:history="1">
        <w:r w:rsidR="003E2F50" w:rsidRPr="00781029">
          <w:rPr>
            <w:rStyle w:val="Hyperlink"/>
          </w:rPr>
          <w:t>https://newsroom.uber.com/india/upfront-fares-no-math-and-no-surprises/</w:t>
        </w:r>
      </w:hyperlink>
    </w:p>
    <w:p w:rsidR="00932B82" w:rsidRDefault="00A30FC9" w:rsidP="00ED66E2">
      <w:pPr>
        <w:spacing w:line="360" w:lineRule="auto"/>
      </w:pPr>
      <w:hyperlink r:id="rId19" w:history="1">
        <w:r w:rsidR="00ED66E2" w:rsidRPr="009453C3">
          <w:rPr>
            <w:rStyle w:val="Hyperlink"/>
          </w:rPr>
          <w:t>http://www.rappler.com/business/156625-uber-surge-price</w:t>
        </w:r>
      </w:hyperlink>
    </w:p>
    <w:p w:rsidR="00ED66E2" w:rsidRDefault="00A30FC9" w:rsidP="00ED66E2">
      <w:pPr>
        <w:spacing w:line="360" w:lineRule="auto"/>
      </w:pPr>
      <w:hyperlink r:id="rId20" w:history="1">
        <w:r w:rsidR="00ED66E2" w:rsidRPr="009453C3">
          <w:rPr>
            <w:rStyle w:val="Hyperlink"/>
          </w:rPr>
          <w:t>http://uberestimate.com/about-uber/</w:t>
        </w:r>
      </w:hyperlink>
    </w:p>
    <w:p w:rsidR="00C01EE8" w:rsidRDefault="00A30FC9" w:rsidP="00AD18E9">
      <w:pPr>
        <w:spacing w:line="360" w:lineRule="auto"/>
      </w:pPr>
      <w:hyperlink r:id="rId21" w:history="1">
        <w:r w:rsidR="00163B8B" w:rsidRPr="0050443A">
          <w:rPr>
            <w:rStyle w:val="Hyperlink"/>
          </w:rPr>
          <w:t>https://netivist.org/debate/uber-pros-and-cons</w:t>
        </w:r>
      </w:hyperlink>
    </w:p>
    <w:p w:rsidR="00AD18E9" w:rsidRDefault="00A30FC9" w:rsidP="00AD18E9">
      <w:pPr>
        <w:spacing w:line="360" w:lineRule="auto"/>
      </w:pPr>
      <w:hyperlink r:id="rId22" w:anchor="How_it_works" w:history="1">
        <w:r w:rsidR="00AD18E9" w:rsidRPr="00AC1F0C">
          <w:rPr>
            <w:rStyle w:val="Hyperlink"/>
          </w:rPr>
          <w:t>https://en.wikipedia.org/wiki/Uber_(company)#How_it_works</w:t>
        </w:r>
      </w:hyperlink>
    </w:p>
    <w:p w:rsidR="00C245D0" w:rsidRPr="00C245D0" w:rsidRDefault="00A30FC9" w:rsidP="00C245D0">
      <w:pPr>
        <w:spacing w:after="0"/>
        <w:rPr>
          <w:rFonts w:cstheme="minorHAnsi"/>
        </w:rPr>
      </w:pPr>
      <w:hyperlink r:id="rId23" w:history="1">
        <w:r w:rsidR="00C245D0" w:rsidRPr="00C245D0">
          <w:rPr>
            <w:rStyle w:val="Hyperlink"/>
            <w:rFonts w:cstheme="minorHAnsi"/>
          </w:rPr>
          <w:t>http://expandedramblings.com/index.php/uber-statistics/</w:t>
        </w:r>
      </w:hyperlink>
      <w:r w:rsidR="00C245D0" w:rsidRPr="00C245D0">
        <w:rPr>
          <w:rFonts w:cstheme="minorHAnsi"/>
        </w:rPr>
        <w:t xml:space="preserve"> (Number of cities – Uber)</w:t>
      </w:r>
    </w:p>
    <w:p w:rsidR="00C245D0" w:rsidRPr="00C245D0" w:rsidRDefault="00A30FC9" w:rsidP="00C245D0">
      <w:pPr>
        <w:spacing w:after="0"/>
        <w:rPr>
          <w:rFonts w:cstheme="minorHAnsi"/>
        </w:rPr>
      </w:pPr>
      <w:hyperlink r:id="rId24" w:history="1">
        <w:r w:rsidR="00C245D0" w:rsidRPr="00C245D0">
          <w:rPr>
            <w:rStyle w:val="Hyperlink"/>
            <w:rFonts w:cstheme="minorHAnsi"/>
          </w:rPr>
          <w:t>https://en.wikipedia.org/wiki/Grab_(application)</w:t>
        </w:r>
      </w:hyperlink>
      <w:r w:rsidR="00C245D0" w:rsidRPr="00C245D0">
        <w:rPr>
          <w:rFonts w:cstheme="minorHAnsi"/>
        </w:rPr>
        <w:t xml:space="preserve"> (Number of cities, Founding date – Grab)</w:t>
      </w:r>
    </w:p>
    <w:p w:rsidR="00C245D0" w:rsidRPr="00C245D0" w:rsidRDefault="00A30FC9" w:rsidP="00C245D0">
      <w:pPr>
        <w:spacing w:after="0"/>
        <w:rPr>
          <w:rFonts w:cstheme="minorHAnsi"/>
        </w:rPr>
      </w:pPr>
      <w:hyperlink r:id="rId25" w:history="1">
        <w:r w:rsidR="00C245D0" w:rsidRPr="00C245D0">
          <w:rPr>
            <w:rStyle w:val="Hyperlink"/>
            <w:rFonts w:cstheme="minorHAnsi"/>
          </w:rPr>
          <w:t>https://en.wikipedia.org/wiki/Uber_(company)</w:t>
        </w:r>
      </w:hyperlink>
      <w:r w:rsidR="00C245D0" w:rsidRPr="00C245D0">
        <w:rPr>
          <w:rFonts w:cstheme="minorHAnsi"/>
        </w:rPr>
        <w:t xml:space="preserve"> (Founding date – Uber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A30FC9" w:rsidP="00C245D0">
      <w:pPr>
        <w:spacing w:after="0"/>
        <w:rPr>
          <w:rFonts w:cstheme="minorHAnsi"/>
        </w:rPr>
      </w:pPr>
      <w:hyperlink r:id="rId26" w:history="1">
        <w:r w:rsidR="00C245D0" w:rsidRPr="00C245D0">
          <w:rPr>
            <w:rStyle w:val="Hyperlink"/>
            <w:rFonts w:cstheme="minorHAnsi"/>
          </w:rPr>
          <w:t>http://expandedramblings.com/index.php/business-directory/24389/grabtaxi-stats-facts/</w:t>
        </w:r>
      </w:hyperlink>
      <w:r w:rsidR="00C245D0" w:rsidRPr="00C245D0">
        <w:rPr>
          <w:rFonts w:cstheme="minorHAnsi"/>
        </w:rPr>
        <w:t xml:space="preserve"> (Number of grab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A30FC9" w:rsidP="00C245D0">
      <w:pPr>
        <w:spacing w:after="0"/>
        <w:rPr>
          <w:rFonts w:cstheme="minorHAnsi"/>
        </w:rPr>
      </w:pPr>
      <w:hyperlink r:id="rId27" w:history="1">
        <w:r w:rsidR="00C245D0" w:rsidRPr="00C245D0">
          <w:rPr>
            <w:rStyle w:val="Hyperlink"/>
            <w:rFonts w:cstheme="minorHAnsi"/>
          </w:rPr>
          <w:t>http://fortune.com/2016/10/20/uber-app-riders/</w:t>
        </w:r>
      </w:hyperlink>
      <w:r w:rsidR="00C245D0" w:rsidRPr="00C245D0">
        <w:rPr>
          <w:rFonts w:cstheme="minorHAnsi"/>
        </w:rPr>
        <w:t xml:space="preserve"> (Number of uber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A30FC9" w:rsidP="00C245D0">
      <w:pPr>
        <w:spacing w:after="0"/>
        <w:rPr>
          <w:rFonts w:cstheme="minorHAnsi"/>
        </w:rPr>
      </w:pPr>
      <w:hyperlink r:id="rId28" w:history="1">
        <w:r w:rsidR="00C245D0" w:rsidRPr="00C245D0">
          <w:rPr>
            <w:rStyle w:val="Hyperlink"/>
            <w:rFonts w:cstheme="minorHAnsi"/>
          </w:rPr>
          <w:t>https://newsroom.uber.com/safety-on-the-road-july-2016/</w:t>
        </w:r>
      </w:hyperlink>
      <w:r w:rsidR="00C245D0" w:rsidRPr="00C245D0">
        <w:rPr>
          <w:rFonts w:cstheme="minorHAnsi"/>
        </w:rPr>
        <w:t xml:space="preserve"> (App features for Uber driv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Default="00A30FC9" w:rsidP="00C245D0">
      <w:pPr>
        <w:spacing w:after="0"/>
        <w:rPr>
          <w:rFonts w:cstheme="minorHAnsi"/>
        </w:rPr>
      </w:pPr>
      <w:hyperlink r:id="rId29" w:history="1">
        <w:r w:rsidR="00C245D0" w:rsidRPr="00C245D0">
          <w:rPr>
            <w:rStyle w:val="Hyperlink"/>
            <w:rFonts w:cstheme="minorHAnsi"/>
          </w:rPr>
          <w:t>http://www.businessofapps.com/uber-usage-statistics-and-revenue/</w:t>
        </w:r>
      </w:hyperlink>
      <w:r w:rsidR="00C245D0" w:rsidRPr="00C245D0">
        <w:rPr>
          <w:rFonts w:cstheme="minorHAnsi"/>
        </w:rPr>
        <w:t xml:space="preserve"> (International Expansion graph)</w:t>
      </w:r>
    </w:p>
    <w:p w:rsidR="00100941" w:rsidRDefault="00100941" w:rsidP="00C245D0">
      <w:pPr>
        <w:spacing w:after="0"/>
        <w:rPr>
          <w:rFonts w:cstheme="minorHAnsi"/>
        </w:rPr>
      </w:pPr>
    </w:p>
    <w:p w:rsidR="00100941" w:rsidRPr="00C245D0" w:rsidRDefault="00A30FC9" w:rsidP="00C245D0">
      <w:pPr>
        <w:spacing w:after="0"/>
        <w:rPr>
          <w:rFonts w:cstheme="minorHAnsi"/>
        </w:rPr>
      </w:pPr>
      <w:hyperlink r:id="rId30" w:history="1">
        <w:r w:rsidR="00100941" w:rsidRPr="00911C42">
          <w:rPr>
            <w:rStyle w:val="Hyperlink"/>
            <w:rFonts w:cstheme="minorHAnsi"/>
          </w:rPr>
          <w:t>http://coupons.rappler.com/uber-coupons/?_id=bcd1ab8639da396de4b188105271d68ac583de95&amp;position=2&amp;sub_product=coupon-store</w:t>
        </w:r>
      </w:hyperlink>
      <w:r w:rsidR="00100941">
        <w:rPr>
          <w:rFonts w:cstheme="minorHAnsi"/>
        </w:rPr>
        <w:t xml:space="preserve"> (Uber discounts)</w:t>
      </w:r>
    </w:p>
    <w:p w:rsidR="00AD18E9" w:rsidRPr="00C245D0" w:rsidRDefault="00AD18E9" w:rsidP="00AD18E9">
      <w:pPr>
        <w:spacing w:line="360" w:lineRule="auto"/>
        <w:rPr>
          <w:rFonts w:cstheme="minorHAnsi"/>
        </w:rPr>
      </w:pPr>
    </w:p>
    <w:sectPr w:rsidR="00AD18E9" w:rsidRPr="00C245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0FC9" w:rsidRDefault="00A30FC9" w:rsidP="00C01EE8">
      <w:pPr>
        <w:spacing w:after="0" w:line="240" w:lineRule="auto"/>
      </w:pPr>
      <w:r>
        <w:separator/>
      </w:r>
    </w:p>
  </w:endnote>
  <w:endnote w:type="continuationSeparator" w:id="0">
    <w:p w:rsidR="00A30FC9" w:rsidRDefault="00A30FC9" w:rsidP="00C01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0FC9" w:rsidRDefault="00A30FC9" w:rsidP="00C01EE8">
      <w:pPr>
        <w:spacing w:after="0" w:line="240" w:lineRule="auto"/>
      </w:pPr>
      <w:r>
        <w:separator/>
      </w:r>
    </w:p>
  </w:footnote>
  <w:footnote w:type="continuationSeparator" w:id="0">
    <w:p w:rsidR="00A30FC9" w:rsidRDefault="00A30FC9" w:rsidP="00C01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17151"/>
    <w:multiLevelType w:val="hybridMultilevel"/>
    <w:tmpl w:val="F3EEAF7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2537E"/>
    <w:multiLevelType w:val="hybridMultilevel"/>
    <w:tmpl w:val="FA227E2C"/>
    <w:lvl w:ilvl="0" w:tplc="94305E66">
      <w:numFmt w:val="bullet"/>
      <w:lvlText w:val="-"/>
      <w:lvlJc w:val="left"/>
      <w:pPr>
        <w:ind w:left="975" w:hanging="360"/>
      </w:pPr>
      <w:rPr>
        <w:rFonts w:ascii="Arial" w:eastAsiaTheme="minorHAnsi" w:hAnsi="Arial" w:cs="Arial" w:hint="default"/>
      </w:rPr>
    </w:lvl>
    <w:lvl w:ilvl="1" w:tplc="34090003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" w15:restartNumberingAfterBreak="0">
    <w:nsid w:val="0AEC3894"/>
    <w:multiLevelType w:val="hybridMultilevel"/>
    <w:tmpl w:val="8F9248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13817"/>
    <w:multiLevelType w:val="hybridMultilevel"/>
    <w:tmpl w:val="B25C1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C0A12"/>
    <w:multiLevelType w:val="hybridMultilevel"/>
    <w:tmpl w:val="02B8B31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7E14A1"/>
    <w:multiLevelType w:val="hybridMultilevel"/>
    <w:tmpl w:val="389ADD0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E653DD"/>
    <w:multiLevelType w:val="hybridMultilevel"/>
    <w:tmpl w:val="5DEE11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C294A"/>
    <w:multiLevelType w:val="hybridMultilevel"/>
    <w:tmpl w:val="7234CF1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76760"/>
    <w:multiLevelType w:val="hybridMultilevel"/>
    <w:tmpl w:val="73F874FC"/>
    <w:lvl w:ilvl="0" w:tplc="F8DE1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8D1F4A"/>
    <w:multiLevelType w:val="hybridMultilevel"/>
    <w:tmpl w:val="FED2601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D3640E"/>
    <w:multiLevelType w:val="hybridMultilevel"/>
    <w:tmpl w:val="8990D2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25F52"/>
    <w:multiLevelType w:val="hybridMultilevel"/>
    <w:tmpl w:val="5348622C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AB30C2"/>
    <w:multiLevelType w:val="hybridMultilevel"/>
    <w:tmpl w:val="A134E6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E660B"/>
    <w:multiLevelType w:val="hybridMultilevel"/>
    <w:tmpl w:val="CC96353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525EED"/>
    <w:multiLevelType w:val="hybridMultilevel"/>
    <w:tmpl w:val="1500EDC0"/>
    <w:lvl w:ilvl="0" w:tplc="634E2C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B4E3D"/>
    <w:multiLevelType w:val="hybridMultilevel"/>
    <w:tmpl w:val="A08EDD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E518D"/>
    <w:multiLevelType w:val="hybridMultilevel"/>
    <w:tmpl w:val="B442B45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800488C"/>
    <w:multiLevelType w:val="hybridMultilevel"/>
    <w:tmpl w:val="F30EF9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7543A"/>
    <w:multiLevelType w:val="hybridMultilevel"/>
    <w:tmpl w:val="10B0A4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F5BDE"/>
    <w:multiLevelType w:val="hybridMultilevel"/>
    <w:tmpl w:val="E580E8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73B6A"/>
    <w:multiLevelType w:val="hybridMultilevel"/>
    <w:tmpl w:val="AC6068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360A1A"/>
    <w:multiLevelType w:val="hybridMultilevel"/>
    <w:tmpl w:val="253E1C0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01323"/>
    <w:multiLevelType w:val="hybridMultilevel"/>
    <w:tmpl w:val="8DA0C3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06394"/>
    <w:multiLevelType w:val="hybridMultilevel"/>
    <w:tmpl w:val="A8B81B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8"/>
  </w:num>
  <w:num w:numId="4">
    <w:abstractNumId w:val="19"/>
  </w:num>
  <w:num w:numId="5">
    <w:abstractNumId w:val="20"/>
  </w:num>
  <w:num w:numId="6">
    <w:abstractNumId w:val="14"/>
  </w:num>
  <w:num w:numId="7">
    <w:abstractNumId w:val="18"/>
  </w:num>
  <w:num w:numId="8">
    <w:abstractNumId w:val="2"/>
  </w:num>
  <w:num w:numId="9">
    <w:abstractNumId w:val="15"/>
  </w:num>
  <w:num w:numId="10">
    <w:abstractNumId w:val="17"/>
  </w:num>
  <w:num w:numId="11">
    <w:abstractNumId w:val="16"/>
  </w:num>
  <w:num w:numId="12">
    <w:abstractNumId w:val="7"/>
  </w:num>
  <w:num w:numId="13">
    <w:abstractNumId w:val="23"/>
  </w:num>
  <w:num w:numId="14">
    <w:abstractNumId w:val="11"/>
  </w:num>
  <w:num w:numId="15">
    <w:abstractNumId w:val="10"/>
  </w:num>
  <w:num w:numId="16">
    <w:abstractNumId w:val="22"/>
  </w:num>
  <w:num w:numId="17">
    <w:abstractNumId w:val="13"/>
  </w:num>
  <w:num w:numId="18">
    <w:abstractNumId w:val="9"/>
  </w:num>
  <w:num w:numId="19">
    <w:abstractNumId w:val="4"/>
  </w:num>
  <w:num w:numId="20">
    <w:abstractNumId w:val="5"/>
  </w:num>
  <w:num w:numId="21">
    <w:abstractNumId w:val="12"/>
  </w:num>
  <w:num w:numId="22">
    <w:abstractNumId w:val="0"/>
  </w:num>
  <w:num w:numId="23">
    <w:abstractNumId w:val="6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CwMDUyNDAyMDRV0lEKTi0uzszPAykwrQUAFTtuViwAAAA="/>
  </w:docVars>
  <w:rsids>
    <w:rsidRoot w:val="00C01EE8"/>
    <w:rsid w:val="00050FB4"/>
    <w:rsid w:val="00100941"/>
    <w:rsid w:val="00163B8B"/>
    <w:rsid w:val="0024179A"/>
    <w:rsid w:val="002C0664"/>
    <w:rsid w:val="0030206A"/>
    <w:rsid w:val="003269C9"/>
    <w:rsid w:val="00327C87"/>
    <w:rsid w:val="00397DF6"/>
    <w:rsid w:val="003D0778"/>
    <w:rsid w:val="003D442C"/>
    <w:rsid w:val="003E2F50"/>
    <w:rsid w:val="004C109A"/>
    <w:rsid w:val="004C556A"/>
    <w:rsid w:val="004E09CC"/>
    <w:rsid w:val="004F48A7"/>
    <w:rsid w:val="00555E34"/>
    <w:rsid w:val="005D7E49"/>
    <w:rsid w:val="00602703"/>
    <w:rsid w:val="00606082"/>
    <w:rsid w:val="006331E5"/>
    <w:rsid w:val="00647658"/>
    <w:rsid w:val="00683A10"/>
    <w:rsid w:val="006A41E1"/>
    <w:rsid w:val="006E126E"/>
    <w:rsid w:val="00703C58"/>
    <w:rsid w:val="007319F4"/>
    <w:rsid w:val="0075278D"/>
    <w:rsid w:val="00761EED"/>
    <w:rsid w:val="00790719"/>
    <w:rsid w:val="00797744"/>
    <w:rsid w:val="007E4B1B"/>
    <w:rsid w:val="00810D18"/>
    <w:rsid w:val="008157CD"/>
    <w:rsid w:val="00862279"/>
    <w:rsid w:val="00862F23"/>
    <w:rsid w:val="008C1E12"/>
    <w:rsid w:val="008F1ABF"/>
    <w:rsid w:val="00932B82"/>
    <w:rsid w:val="009450F9"/>
    <w:rsid w:val="00947D19"/>
    <w:rsid w:val="00992AA2"/>
    <w:rsid w:val="009A71AA"/>
    <w:rsid w:val="009B7210"/>
    <w:rsid w:val="009E0E18"/>
    <w:rsid w:val="00A26656"/>
    <w:rsid w:val="00A30FC9"/>
    <w:rsid w:val="00A329B2"/>
    <w:rsid w:val="00A440C9"/>
    <w:rsid w:val="00A64D14"/>
    <w:rsid w:val="00A9512E"/>
    <w:rsid w:val="00AD18E9"/>
    <w:rsid w:val="00AD5130"/>
    <w:rsid w:val="00AF0EAF"/>
    <w:rsid w:val="00B07685"/>
    <w:rsid w:val="00B45CFD"/>
    <w:rsid w:val="00B857A8"/>
    <w:rsid w:val="00BC5A1C"/>
    <w:rsid w:val="00BF275E"/>
    <w:rsid w:val="00C01EE8"/>
    <w:rsid w:val="00C245D0"/>
    <w:rsid w:val="00C92460"/>
    <w:rsid w:val="00CA3E36"/>
    <w:rsid w:val="00CA5344"/>
    <w:rsid w:val="00CA53E1"/>
    <w:rsid w:val="00D4375F"/>
    <w:rsid w:val="00D54081"/>
    <w:rsid w:val="00D570D3"/>
    <w:rsid w:val="00DC22BD"/>
    <w:rsid w:val="00E3034E"/>
    <w:rsid w:val="00EA4552"/>
    <w:rsid w:val="00ED10C6"/>
    <w:rsid w:val="00ED66E2"/>
    <w:rsid w:val="00F002CD"/>
    <w:rsid w:val="00F03064"/>
    <w:rsid w:val="00F065A7"/>
    <w:rsid w:val="00F1562C"/>
    <w:rsid w:val="00F25368"/>
    <w:rsid w:val="00FB3D4E"/>
    <w:rsid w:val="00FE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FA8AA"/>
  <w15:chartTrackingRefBased/>
  <w15:docId w15:val="{95E74078-E678-4ECF-B949-C14E6857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20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EE8"/>
  </w:style>
  <w:style w:type="paragraph" w:styleId="Footer">
    <w:name w:val="footer"/>
    <w:basedOn w:val="Normal"/>
    <w:link w:val="Foot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EE8"/>
  </w:style>
  <w:style w:type="character" w:customStyle="1" w:styleId="Heading1Char">
    <w:name w:val="Heading 1 Char"/>
    <w:basedOn w:val="DefaultParagraphFont"/>
    <w:link w:val="Heading1"/>
    <w:uiPriority w:val="9"/>
    <w:rsid w:val="007319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03064"/>
    <w:pPr>
      <w:tabs>
        <w:tab w:val="right" w:leader="dot" w:pos="9350"/>
      </w:tabs>
      <w:spacing w:after="10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306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03064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F002CD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EA455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3D442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20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zacks.com/stock/news/248328/who-are-ubers-biggest-competitors" TargetMode="External"/><Relationship Id="rId18" Type="http://schemas.openxmlformats.org/officeDocument/2006/relationships/hyperlink" Target="https://newsroom.uber.com/india/upfront-fares-no-math-and-no-surprises/" TargetMode="External"/><Relationship Id="rId26" Type="http://schemas.openxmlformats.org/officeDocument/2006/relationships/hyperlink" Target="http://expandedramblings.com/index.php/business-directory/24389/grabtaxi-stats-fact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etivist.org/debate/uber-pros-and-con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www.ridesharingdriver.com/how-much-does-uber-cost-uber-fare-estimator/" TargetMode="External"/><Relationship Id="rId25" Type="http://schemas.openxmlformats.org/officeDocument/2006/relationships/hyperlink" Target="https://en.wikipedia.org/wiki/Uber_(company)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businessofapps.com/uber-usage-statistics-and-revenue/" TargetMode="External"/><Relationship Id="rId20" Type="http://schemas.openxmlformats.org/officeDocument/2006/relationships/hyperlink" Target="http://uberestimate.com/about-uber/" TargetMode="External"/><Relationship Id="rId29" Type="http://schemas.openxmlformats.org/officeDocument/2006/relationships/hyperlink" Target="http://www.businessofapps.com/uber-usage-statistics-and-revenu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s://en.wikipedia.org/wiki/Grab_(application)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uberestimator.com/cities" TargetMode="External"/><Relationship Id="rId23" Type="http://schemas.openxmlformats.org/officeDocument/2006/relationships/hyperlink" Target="http://expandedramblings.com/index.php/uber-statistics/" TargetMode="External"/><Relationship Id="rId28" Type="http://schemas.openxmlformats.org/officeDocument/2006/relationships/hyperlink" Target="https://newsroom.uber.com/safety-on-the-road-july-2016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://www.rappler.com/business/156625-uber-surge-price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globalwebindex.net/blog/the-demographics-of-ubers-us-users" TargetMode="External"/><Relationship Id="rId22" Type="http://schemas.openxmlformats.org/officeDocument/2006/relationships/hyperlink" Target="https://en.wikipedia.org/wiki/Uber_(company)" TargetMode="External"/><Relationship Id="rId27" Type="http://schemas.openxmlformats.org/officeDocument/2006/relationships/hyperlink" Target="http://fortune.com/2016/10/20/uber-app-riders/" TargetMode="External"/><Relationship Id="rId30" Type="http://schemas.openxmlformats.org/officeDocument/2006/relationships/hyperlink" Target="http://coupons.rappler.com/uber-coupons/?_id=bcd1ab8639da396de4b188105271d68ac583de95&amp;position=2&amp;sub_product=coupon-st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2</Pages>
  <Words>1161</Words>
  <Characters>661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Uber</vt:lpstr>
      <vt:lpstr>Background</vt:lpstr>
      <vt:lpstr>/Uber Users </vt:lpstr>
      <vt:lpstr>Top 5 Country Uber User</vt:lpstr>
      <vt:lpstr>Uber’s Biggest Competitors</vt:lpstr>
      <vt:lpstr>Features of Uber Application</vt:lpstr>
      <vt:lpstr>How Successful Is Uber Now?</vt:lpstr>
      <vt:lpstr>Advantages and Disadvantages of Using Uber Application</vt:lpstr>
      <vt:lpstr>Rates of Uber</vt:lpstr>
      <vt:lpstr>Reviews</vt:lpstr>
      <vt:lpstr>Additional information</vt:lpstr>
      <vt:lpstr>Recommendation</vt:lpstr>
      <vt:lpstr>Conclusion</vt:lpstr>
      <vt:lpstr>References</vt:lpstr>
    </vt:vector>
  </TitlesOfParts>
  <Company/>
  <LinksUpToDate>false</LinksUpToDate>
  <CharactersWithSpaces>7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Marisse Heramia</dc:creator>
  <cp:keywords/>
  <dc:description/>
  <cp:lastModifiedBy>Maica Belchez</cp:lastModifiedBy>
  <cp:revision>54</cp:revision>
  <dcterms:created xsi:type="dcterms:W3CDTF">2017-03-23T15:33:00Z</dcterms:created>
  <dcterms:modified xsi:type="dcterms:W3CDTF">2017-04-05T17:26:00Z</dcterms:modified>
</cp:coreProperties>
</file>